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F4555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2ABBA74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271CFE9E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7C43E60" w14:textId="611CC0CA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 xml:space="preserve">T.C. </w:t>
      </w:r>
    </w:p>
    <w:p w14:paraId="5E99B3BA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ORTA DOĞU TEKNİK ÜNİVERSİTESİ</w:t>
      </w:r>
    </w:p>
    <w:p w14:paraId="4990D204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YAPI İŞLERİ VE TEKNİK DAİRE BAŞKANLIĞI</w:t>
      </w:r>
    </w:p>
    <w:p w14:paraId="53D5CF6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Satın Alma Birimi</w:t>
      </w:r>
    </w:p>
    <w:p w14:paraId="4C83589F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DUYURU</w:t>
      </w:r>
    </w:p>
    <w:p w14:paraId="65EBA54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İHTİYAÇ LİSTESİ</w:t>
      </w:r>
    </w:p>
    <w:tbl>
      <w:tblPr>
        <w:tblStyle w:val="TabloKlavuzu"/>
        <w:tblW w:w="7670" w:type="dxa"/>
        <w:jc w:val="center"/>
        <w:tblLayout w:type="fixed"/>
        <w:tblLook w:val="04A0" w:firstRow="1" w:lastRow="0" w:firstColumn="1" w:lastColumn="0" w:noHBand="0" w:noVBand="1"/>
      </w:tblPr>
      <w:tblGrid>
        <w:gridCol w:w="568"/>
        <w:gridCol w:w="4745"/>
        <w:gridCol w:w="1199"/>
        <w:gridCol w:w="1158"/>
      </w:tblGrid>
      <w:tr w:rsidR="00C060F9" w:rsidRPr="003C3C6A" w14:paraId="5401EFAA" w14:textId="77777777" w:rsidTr="00F710CC">
        <w:trPr>
          <w:trHeight w:val="73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072AA9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S.NO</w:t>
            </w: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FC71B4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ALZEMENİN ADI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A2FE34" w14:textId="33FB349D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İKTAR</w:t>
            </w: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FED574" w14:textId="39525B3C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BİRİM</w:t>
            </w:r>
          </w:p>
        </w:tc>
      </w:tr>
      <w:tr w:rsidR="00443EFE" w:rsidRPr="003C3C6A" w14:paraId="631254CA" w14:textId="77777777" w:rsidTr="00F710CC">
        <w:trPr>
          <w:trHeight w:val="31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544192" w14:textId="77777777" w:rsidR="00443EFE" w:rsidRPr="003C3C6A" w:rsidRDefault="00443EFE" w:rsidP="00976517">
            <w:pPr>
              <w:jc w:val="center"/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45" w:type="dxa"/>
            <w:hideMark/>
          </w:tcPr>
          <w:p w14:paraId="60645EB2" w14:textId="682ED087" w:rsidR="00443EFE" w:rsidRPr="003C3C6A" w:rsidRDefault="00F710CC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75"/>
              </w:rPr>
              <w:t>400 W PROJEKTÖR</w:t>
            </w:r>
          </w:p>
        </w:tc>
        <w:tc>
          <w:tcPr>
            <w:tcW w:w="1199" w:type="dxa"/>
          </w:tcPr>
          <w:p w14:paraId="0591B8A5" w14:textId="631B3122" w:rsidR="00443EFE" w:rsidRPr="003C3C6A" w:rsidRDefault="00F710CC" w:rsidP="00443E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10"/>
                <w:w w:val="95"/>
              </w:rPr>
              <w:t>18</w:t>
            </w:r>
          </w:p>
        </w:tc>
        <w:tc>
          <w:tcPr>
            <w:tcW w:w="11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4D96" w14:textId="1A0FB8BB" w:rsidR="00443EFE" w:rsidRPr="003C3C6A" w:rsidRDefault="00F710CC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DET</w:t>
            </w:r>
          </w:p>
        </w:tc>
      </w:tr>
      <w:tr w:rsidR="00443EFE" w:rsidRPr="003C3C6A" w14:paraId="1E763A65" w14:textId="77777777" w:rsidTr="00F710CC">
        <w:trPr>
          <w:trHeight w:val="36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4BBB46" w14:textId="77777777" w:rsidR="00443EFE" w:rsidRPr="003C3C6A" w:rsidRDefault="00443EFE" w:rsidP="00976517">
            <w:pPr>
              <w:jc w:val="center"/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45" w:type="dxa"/>
            <w:hideMark/>
          </w:tcPr>
          <w:p w14:paraId="615C49DD" w14:textId="0C5C9105" w:rsidR="00443EFE" w:rsidRPr="003C3C6A" w:rsidRDefault="00F710CC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w w:val="80"/>
              </w:rPr>
              <w:t>ASMA KİLİT (ALÇAK GERİLİM)</w:t>
            </w:r>
          </w:p>
        </w:tc>
        <w:tc>
          <w:tcPr>
            <w:tcW w:w="1199" w:type="dxa"/>
          </w:tcPr>
          <w:p w14:paraId="2C8A9088" w14:textId="57745638" w:rsidR="00443EFE" w:rsidRPr="003C3C6A" w:rsidRDefault="00F710CC" w:rsidP="00443E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10"/>
                <w:w w:val="90"/>
              </w:rPr>
              <w:t>10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784CD" w14:textId="09392EE8" w:rsidR="00443EFE" w:rsidRPr="003C3C6A" w:rsidRDefault="00F710CC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DET</w:t>
            </w:r>
          </w:p>
        </w:tc>
      </w:tr>
      <w:tr w:rsidR="00F710CC" w:rsidRPr="003C3C6A" w14:paraId="59D1A7C2" w14:textId="77777777" w:rsidTr="00F710CC">
        <w:trPr>
          <w:trHeight w:val="36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92AB91" w14:textId="71C92F41" w:rsidR="00F710CC" w:rsidRPr="003C3C6A" w:rsidRDefault="00F710CC" w:rsidP="0097651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45" w:type="dxa"/>
          </w:tcPr>
          <w:p w14:paraId="25CCC340" w14:textId="1874EE29" w:rsidR="00F710CC" w:rsidRDefault="00F710CC" w:rsidP="00443EFE">
            <w:pPr>
              <w:rPr>
                <w:rFonts w:ascii="Times New Roman" w:hAnsi="Times New Roman" w:cs="Times New Roman"/>
                <w:spacing w:val="-2"/>
                <w:w w:val="80"/>
              </w:rPr>
            </w:pPr>
            <w:r>
              <w:rPr>
                <w:rFonts w:ascii="Times New Roman" w:hAnsi="Times New Roman" w:cs="Times New Roman"/>
                <w:spacing w:val="-2"/>
                <w:w w:val="80"/>
              </w:rPr>
              <w:t>ASMA KİLİT (YÜKSEK GERİLİM</w:t>
            </w:r>
          </w:p>
        </w:tc>
        <w:tc>
          <w:tcPr>
            <w:tcW w:w="1199" w:type="dxa"/>
          </w:tcPr>
          <w:p w14:paraId="3B6B4578" w14:textId="4C5B11FB" w:rsidR="00F710CC" w:rsidRPr="003C3C6A" w:rsidRDefault="00F710CC" w:rsidP="00443EFE">
            <w:pPr>
              <w:jc w:val="center"/>
              <w:rPr>
                <w:rFonts w:ascii="Times New Roman" w:hAnsi="Times New Roman" w:cs="Times New Roman"/>
                <w:spacing w:val="-10"/>
                <w:w w:val="90"/>
              </w:rPr>
            </w:pPr>
            <w:r>
              <w:rPr>
                <w:rFonts w:ascii="Times New Roman" w:hAnsi="Times New Roman" w:cs="Times New Roman"/>
                <w:spacing w:val="-10"/>
                <w:w w:val="90"/>
              </w:rPr>
              <w:t>2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54D08E" w14:textId="5652819C" w:rsidR="00F710CC" w:rsidRPr="003C3C6A" w:rsidRDefault="00F710CC" w:rsidP="00443EFE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ET</w:t>
            </w:r>
          </w:p>
        </w:tc>
      </w:tr>
    </w:tbl>
    <w:p w14:paraId="00D301EC" w14:textId="77777777" w:rsidR="00D975A7" w:rsidRDefault="00D975A7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8AE1C95" w14:textId="77777777" w:rsidR="00F710CC" w:rsidRDefault="00F710CC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7568F31" w14:textId="2FCBA902" w:rsidR="00E627EC" w:rsidRPr="00E627EC" w:rsidRDefault="0014115C" w:rsidP="00D975A7">
      <w:pPr>
        <w:ind w:firstLine="708"/>
        <w:contextualSpacing/>
        <w:jc w:val="both"/>
        <w:rPr>
          <w:b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3C3C6A">
        <w:rPr>
          <w:rFonts w:ascii="Times New Roman" w:hAnsi="Times New Roman" w:cs="Times New Roman"/>
          <w:b/>
          <w:bCs/>
          <w:sz w:val="24"/>
          <w:szCs w:val="24"/>
        </w:rPr>
        <w:t>Elektrik İşletme Müdürlüğü</w:t>
      </w:r>
      <w:r w:rsidR="00C060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8564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060F9">
        <w:rPr>
          <w:rFonts w:ascii="Times New Roman" w:hAnsi="Times New Roman" w:cs="Times New Roman"/>
          <w:b/>
          <w:bCs/>
          <w:sz w:val="24"/>
          <w:szCs w:val="24"/>
        </w:rPr>
        <w:t xml:space="preserve"> Kalem </w:t>
      </w:r>
      <w:r w:rsidR="00F710CC">
        <w:rPr>
          <w:rFonts w:ascii="Times New Roman" w:hAnsi="Times New Roman" w:cs="Times New Roman"/>
          <w:b/>
          <w:bCs/>
          <w:sz w:val="24"/>
          <w:szCs w:val="24"/>
        </w:rPr>
        <w:t>projektör ve pano kilit</w:t>
      </w:r>
      <w:r w:rsidR="00C060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710CC">
        <w:rPr>
          <w:rFonts w:ascii="Times New Roman" w:hAnsi="Times New Roman" w:cs="Times New Roman"/>
          <w:b/>
          <w:bCs/>
          <w:sz w:val="24"/>
          <w:szCs w:val="24"/>
        </w:rPr>
        <w:t>Alımı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F710CC">
        <w:rPr>
          <w:rFonts w:ascii="Times New Roman" w:hAnsi="Times New Roman" w:cs="Times New Roman"/>
          <w:b/>
          <w:sz w:val="24"/>
          <w:szCs w:val="24"/>
        </w:rPr>
        <w:t>22</w:t>
      </w:r>
      <w:r w:rsidR="003C3C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2EEF">
        <w:rPr>
          <w:rFonts w:ascii="Times New Roman" w:hAnsi="Times New Roman" w:cs="Times New Roman"/>
          <w:b/>
          <w:sz w:val="24"/>
          <w:szCs w:val="24"/>
        </w:rPr>
        <w:t>Mayıs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10CC">
        <w:rPr>
          <w:rFonts w:ascii="Times New Roman" w:hAnsi="Times New Roman" w:cs="Times New Roman"/>
          <w:b/>
          <w:sz w:val="24"/>
          <w:szCs w:val="24"/>
        </w:rPr>
        <w:t xml:space="preserve">Perşembe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F710CC">
        <w:rPr>
          <w:rFonts w:ascii="Times New Roman" w:hAnsi="Times New Roman" w:cs="Times New Roman"/>
          <w:b/>
          <w:sz w:val="24"/>
          <w:szCs w:val="24"/>
        </w:rPr>
        <w:t>1</w:t>
      </w:r>
      <w:r w:rsidR="009D5742">
        <w:rPr>
          <w:rFonts w:ascii="Times New Roman" w:hAnsi="Times New Roman" w:cs="Times New Roman"/>
          <w:b/>
          <w:sz w:val="24"/>
          <w:szCs w:val="24"/>
        </w:rPr>
        <w:t>0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260" w:rsidRPr="00FD50E7">
        <w:t xml:space="preserve">  </w:t>
      </w:r>
    </w:p>
    <w:p w14:paraId="2AD3DD90" w14:textId="77777777" w:rsidR="00F710CC" w:rsidRDefault="00F710C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EC03EB7" w14:textId="2C9D5508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</w:t>
      </w: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8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FA031FD" w14:textId="77777777" w:rsid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975A7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D975A7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r w:rsidR="00F710CC" w:rsidRPr="00D975A7">
        <w:rPr>
          <w:rFonts w:ascii="Times New Roman" w:eastAsia="Calibri" w:hAnsi="Times New Roman" w:cs="Times New Roman"/>
          <w:sz w:val="24"/>
          <w:szCs w:val="24"/>
        </w:rPr>
        <w:t>ve teknik</w:t>
      </w:r>
      <w:r w:rsidRPr="00D975A7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Pr="00D975A7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0287F03" w14:textId="77777777" w:rsidR="00F710CC" w:rsidRDefault="00D960FA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sz w:val="24"/>
          <w:szCs w:val="24"/>
        </w:rPr>
        <w:t>Firmalar tekliflerini birim fiyat üzerinden verecektir.</w:t>
      </w:r>
      <w:r w:rsidR="00976517" w:rsidRPr="00F710C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Tekliflerinizin altına “</w:t>
      </w:r>
      <w:r w:rsidR="003C3C6A" w:rsidRPr="00F710CC">
        <w:rPr>
          <w:rFonts w:ascii="Times New Roman" w:eastAsia="Calibri" w:hAnsi="Times New Roman" w:cs="Times New Roman"/>
          <w:b/>
          <w:bCs/>
          <w:sz w:val="24"/>
          <w:szCs w:val="24"/>
        </w:rPr>
        <w:t>TEKLİFİMİZ TOPLAM BEDEL ÜZERİNDEN GEÇERLİDİR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.” ibaresini yazınız.</w:t>
      </w:r>
    </w:p>
    <w:p w14:paraId="694AB6E6" w14:textId="39C2C5BC" w:rsidR="00E627EC" w:rsidRP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2F8A8C52" w14:textId="77777777" w:rsidR="00D960FA" w:rsidRPr="00E627EC" w:rsidRDefault="00D960FA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E99BE5" w14:textId="77777777" w:rsidR="00F710CC" w:rsidRDefault="00F710CC" w:rsidP="00BF77BE">
      <w:pPr>
        <w:pStyle w:val="Default"/>
      </w:pPr>
    </w:p>
    <w:p w14:paraId="6F01B8E5" w14:textId="07E38ECA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</w:r>
      <w:r w:rsidR="00F710CC">
        <w:t xml:space="preserve">Teknik Bilgi </w:t>
      </w:r>
      <w:r w:rsidR="00976517">
        <w:t>Elektrik işletme</w:t>
      </w:r>
      <w:r w:rsidR="00D975A7">
        <w:t xml:space="preserve"> </w:t>
      </w:r>
      <w:r w:rsidR="00C54107">
        <w:t>Müdürlüğü</w:t>
      </w:r>
      <w:r w:rsidR="00D03E6C" w:rsidRPr="00FD50E7">
        <w:t>:</w:t>
      </w:r>
    </w:p>
    <w:p w14:paraId="66E1AAD4" w14:textId="523D91C6" w:rsidR="00BF77BE" w:rsidRDefault="00F710CC" w:rsidP="00BF77BE">
      <w:pPr>
        <w:pStyle w:val="Default"/>
      </w:pPr>
      <w:r>
        <w:t>İlkay SİVRİKAYA</w:t>
      </w:r>
      <w:r w:rsidR="00012260" w:rsidRPr="00FD50E7">
        <w:t xml:space="preserve">  210 61 </w:t>
      </w:r>
      <w:r>
        <w:t>64</w:t>
      </w:r>
      <w:r w:rsidR="007660F4">
        <w:t xml:space="preserve">   </w:t>
      </w:r>
      <w:r w:rsidR="00C54107">
        <w:tab/>
      </w:r>
      <w:r w:rsidR="00C54107">
        <w:tab/>
      </w:r>
      <w:r w:rsidR="00976517">
        <w:t>Ayhan YILDIZ</w:t>
      </w:r>
      <w:r w:rsidR="00D975A7" w:rsidRPr="00D975A7">
        <w:tab/>
        <w:t xml:space="preserve">   210 </w:t>
      </w:r>
      <w:r w:rsidR="00976517">
        <w:t>37 95</w:t>
      </w:r>
    </w:p>
    <w:p w14:paraId="323E57A1" w14:textId="65E1D80B" w:rsidR="00107500" w:rsidRPr="00FD50E7" w:rsidRDefault="00C54107" w:rsidP="00D975A7">
      <w:pPr>
        <w:pStyle w:val="Default"/>
        <w:rPr>
          <w:rFonts w:eastAsia="Calibri"/>
        </w:rPr>
      </w:pPr>
      <w:r>
        <w:tab/>
      </w:r>
      <w:r>
        <w:tab/>
      </w:r>
    </w:p>
    <w:p w14:paraId="354B5BD6" w14:textId="27758015" w:rsidR="00A256AE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61BF6DC8" w14:textId="77777777" w:rsidR="00F710CC" w:rsidRPr="00FD50E7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610CDB2C" w:rsidR="004B57A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p w14:paraId="67A0A77B" w14:textId="19460043" w:rsidR="00443EFE" w:rsidRDefault="00443EFE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D84D75E" w14:textId="77777777" w:rsidR="00443EFE" w:rsidRPr="00FD50E7" w:rsidRDefault="00443EFE" w:rsidP="00443EF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443EFE" w:rsidRPr="00FD50E7" w:rsidSect="00F710CC">
      <w:pgSz w:w="11906" w:h="16838"/>
      <w:pgMar w:top="709" w:right="851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B9626" w14:textId="77777777" w:rsidR="00B505F8" w:rsidRDefault="00B505F8" w:rsidP="001A7A8B">
      <w:pPr>
        <w:spacing w:after="0" w:line="240" w:lineRule="auto"/>
      </w:pPr>
      <w:r>
        <w:separator/>
      </w:r>
    </w:p>
  </w:endnote>
  <w:endnote w:type="continuationSeparator" w:id="0">
    <w:p w14:paraId="1E0B9376" w14:textId="77777777" w:rsidR="00B505F8" w:rsidRDefault="00B505F8" w:rsidP="001A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B9E5C" w14:textId="77777777" w:rsidR="00B505F8" w:rsidRDefault="00B505F8" w:rsidP="001A7A8B">
      <w:pPr>
        <w:spacing w:after="0" w:line="240" w:lineRule="auto"/>
      </w:pPr>
      <w:r>
        <w:separator/>
      </w:r>
    </w:p>
  </w:footnote>
  <w:footnote w:type="continuationSeparator" w:id="0">
    <w:p w14:paraId="50546883" w14:textId="77777777" w:rsidR="00B505F8" w:rsidRDefault="00B505F8" w:rsidP="001A7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137646">
    <w:abstractNumId w:val="3"/>
  </w:num>
  <w:num w:numId="2" w16cid:durableId="1471825454">
    <w:abstractNumId w:val="1"/>
  </w:num>
  <w:num w:numId="3" w16cid:durableId="1217742052">
    <w:abstractNumId w:val="1"/>
  </w:num>
  <w:num w:numId="4" w16cid:durableId="528835200">
    <w:abstractNumId w:val="1"/>
  </w:num>
  <w:num w:numId="5" w16cid:durableId="1771461968">
    <w:abstractNumId w:val="2"/>
  </w:num>
  <w:num w:numId="6" w16cid:durableId="669872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6762B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16587E"/>
    <w:rsid w:val="001A7A8B"/>
    <w:rsid w:val="002037A4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8564C"/>
    <w:rsid w:val="003A51BA"/>
    <w:rsid w:val="003C3C6A"/>
    <w:rsid w:val="003C68CA"/>
    <w:rsid w:val="003D02A5"/>
    <w:rsid w:val="004259B6"/>
    <w:rsid w:val="00443EFE"/>
    <w:rsid w:val="00454C60"/>
    <w:rsid w:val="00462C81"/>
    <w:rsid w:val="00485A7E"/>
    <w:rsid w:val="004B57AE"/>
    <w:rsid w:val="004B718B"/>
    <w:rsid w:val="004E3FF2"/>
    <w:rsid w:val="004F3175"/>
    <w:rsid w:val="0056111D"/>
    <w:rsid w:val="005F50A5"/>
    <w:rsid w:val="00624ED9"/>
    <w:rsid w:val="00635DFF"/>
    <w:rsid w:val="00663A39"/>
    <w:rsid w:val="00684106"/>
    <w:rsid w:val="0069349A"/>
    <w:rsid w:val="006E2FAD"/>
    <w:rsid w:val="006F2E6B"/>
    <w:rsid w:val="00701808"/>
    <w:rsid w:val="00717ED0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70250"/>
    <w:rsid w:val="008A67E5"/>
    <w:rsid w:val="008C587A"/>
    <w:rsid w:val="008D3A0A"/>
    <w:rsid w:val="008F1229"/>
    <w:rsid w:val="0091013A"/>
    <w:rsid w:val="00945CE2"/>
    <w:rsid w:val="00956313"/>
    <w:rsid w:val="00976517"/>
    <w:rsid w:val="00976E2B"/>
    <w:rsid w:val="00997EA0"/>
    <w:rsid w:val="009B0B7E"/>
    <w:rsid w:val="009C7088"/>
    <w:rsid w:val="009D5742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41DAB"/>
    <w:rsid w:val="00B505F8"/>
    <w:rsid w:val="00B96343"/>
    <w:rsid w:val="00BB0736"/>
    <w:rsid w:val="00BF77BE"/>
    <w:rsid w:val="00C00CDF"/>
    <w:rsid w:val="00C060F9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B2EEF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960FA"/>
    <w:rsid w:val="00D975A7"/>
    <w:rsid w:val="00DA0B64"/>
    <w:rsid w:val="00DA446E"/>
    <w:rsid w:val="00DB0BCB"/>
    <w:rsid w:val="00DC536F"/>
    <w:rsid w:val="00DF4481"/>
    <w:rsid w:val="00DF45D0"/>
    <w:rsid w:val="00E103AF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0CB2"/>
    <w:rsid w:val="00EC62F5"/>
    <w:rsid w:val="00EF261B"/>
    <w:rsid w:val="00EF34D7"/>
    <w:rsid w:val="00F67C7F"/>
    <w:rsid w:val="00F710CC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1A7A8B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7A8B"/>
  </w:style>
  <w:style w:type="paragraph" w:styleId="AltBilgi">
    <w:name w:val="footer"/>
    <w:basedOn w:val="Normal"/>
    <w:link w:val="Al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7A8B"/>
  </w:style>
  <w:style w:type="table" w:customStyle="1" w:styleId="TableNormal">
    <w:name w:val="Table Normal"/>
    <w:uiPriority w:val="2"/>
    <w:semiHidden/>
    <w:unhideWhenUsed/>
    <w:qFormat/>
    <w:rsid w:val="00443EF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43EFE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5</cp:revision>
  <dcterms:created xsi:type="dcterms:W3CDTF">2025-05-20T07:38:00Z</dcterms:created>
  <dcterms:modified xsi:type="dcterms:W3CDTF">2025-05-21T13:23:00Z</dcterms:modified>
</cp:coreProperties>
</file>